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744183131bc4a87b332e1e56a9482dee24ecd2f"/>
    <w:p>
      <w:pPr>
        <w:pStyle w:val="Heading1"/>
      </w:pPr>
      <w:r>
        <w:t xml:space="preserve">Cover Letter for Sales Executive Position in Italy Rome</w:t>
      </w:r>
    </w:p>
    <w:p>
      <w:pPr>
        <w:pStyle w:val="FirstParagraph"/>
      </w:pPr>
      <w:r>
        <w:t xml:space="preserve">[Your Name]</w:t>
      </w:r>
    </w:p>
    <w:p>
      <w:pPr>
        <w:pStyle w:val="BodyText"/>
      </w:pPr>
      <w:r>
        <w:t xml:space="preserve">[Your Address]</w:t>
      </w:r>
    </w:p>
    <w:p>
      <w:pPr>
        <w:pStyle w:val="BodyText"/>
      </w:pPr>
      <w:r>
        <w:t xml:space="preserve">[City, Postal Code, Country]</w:t>
      </w:r>
    </w:p>
    <w:p>
      <w:pPr>
        <w:pStyle w:val="BodyText"/>
      </w:pPr>
      <w:r>
        <w:t xml:space="preserve">[Email Address] | [Phone Number] | [LinkedIn/Portfolio URL]</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ity, Postal Code, Country]</w:t>
      </w:r>
    </w:p>
    <w:bookmarkStart w:id="24" w:name="dear-hiring-managers-name"/>
    <w:p>
      <w:pPr>
        <w:pStyle w:val="Heading2"/>
      </w:pPr>
      <w:r>
        <w:t xml:space="preserve">Dear [Hiring Manager's Name],</w:t>
      </w:r>
    </w:p>
    <w:p>
      <w:pPr>
        <w:pStyle w:val="FirstParagraph"/>
      </w:pPr>
      <w:r>
        <w:t xml:space="preserve">As a highly motivated and results-driven Sales Executive with over [X years] of experience in driving revenue growth and building strategic partnerships, I am excited to apply for the Sales Executive role at [Company Name] in Italy Rome. The opportunity to contribute to a dynamic organization in one of Europe’s most vibrant cities aligns perfectly with my career aspirations, professional expertise, and passion for fostering relationships that transcend borders. With a proven track record in sales leadership and an acute understanding of the unique challenges and opportunities within the Italian market, I am confident in my ability to deliver exceptional value to your team.</w:t>
      </w:r>
    </w:p>
    <w:bookmarkStart w:id="20" w:name="X6d43cf61fe55ed69d576b8c789b4c66af7f0f2b"/>
    <w:p>
      <w:pPr>
        <w:pStyle w:val="Heading3"/>
      </w:pPr>
      <w:r>
        <w:t xml:space="preserve">Why Sales Executive? A Commitment to Excellence</w:t>
      </w:r>
    </w:p>
    <w:p>
      <w:pPr>
        <w:pStyle w:val="FirstParagraph"/>
      </w:pPr>
      <w:r>
        <w:t xml:space="preserve">The role of a Sales Executive is not merely about closing deals; it is about building trust, understanding client needs, and delivering solutions that create long-term value. In my previous positions as a Sales Executive at [Previous Company Name], I consistently exceeded sales targets by leveraging data-driven strategies, cultivating strong relationships with key stakeholders, and adapting to evolving market dynamics. For instance, in my last role, I successfully increased annual revenue by 35% within two years by implementing a customer-centric approach and expanding into new geographic markets. This experience has solidified my belief that the essence of sales lies in empathy, innovation, and relentless problem-solving.</w:t>
      </w:r>
    </w:p>
    <w:p>
      <w:pPr>
        <w:pStyle w:val="BodyText"/>
      </w:pPr>
      <w:r>
        <w:t xml:space="preserve">What sets me apart as a Sales Executive is my ability to combine analytical thinking with a deep understanding of human behavior. I have worked across multiple industries, including [mention relevant sectors such as technology, manufacturing, or services], where I developed tailored sales strategies that resonated with diverse audiences. My proficiency in [mention specific skills, e.g., CRM tools, negotiation techniques, or market analysis] has enabled me to consistently exceed performance metrics and build a reputation as a reliable and visionary leader.</w:t>
      </w:r>
    </w:p>
    <w:bookmarkEnd w:id="20"/>
    <w:bookmarkStart w:id="21" w:name="X808bb2f12c622cb79aaef357283edd3f06480b1"/>
    <w:p>
      <w:pPr>
        <w:pStyle w:val="Heading3"/>
      </w:pPr>
      <w:r>
        <w:t xml:space="preserve">Why Italy Rome? A Unique Opportunity to Grow</w:t>
      </w:r>
    </w:p>
    <w:p>
      <w:pPr>
        <w:pStyle w:val="FirstParagraph"/>
      </w:pPr>
      <w:r>
        <w:t xml:space="preserve">Italy Rome is more than just a location—it is a cultural and economic hub that offers unparalleled opportunities for sales professionals. The city’s rich history, thriving business environment, and strategic position as a gateway to Europe make it an ideal setting for someone with my ambitions. I have long admired the Italian approach to commerce, which emphasizes quality, craftsmanship, and personal connection. These values resonate deeply with my own professional philosophy, and I am eager to contribute to a company that shares this commitment.</w:t>
      </w:r>
    </w:p>
    <w:p>
      <w:pPr>
        <w:pStyle w:val="BodyText"/>
      </w:pPr>
      <w:r>
        <w:t xml:space="preserve">What draws me specifically to Rome is its blend of tradition and innovation. The city is home to iconic brands, emerging startups, and global enterprises that require skilled Sales Executives to navigate its competitive landscape. My experience in international sales has prepared me to thrive in such an environment, where adaptability and cultural sensitivity are paramount. I have studied the Italian market extensively, understanding its nuances from consumer behavior to regulatory frameworks. This knowledge allows me to approach every client with a tailored strategy that respects local customs while delivering global results.</w:t>
      </w:r>
    </w:p>
    <w:bookmarkEnd w:id="21"/>
    <w:bookmarkStart w:id="22" w:name="my-vision-for-the-role-in-italy-rome"/>
    <w:p>
      <w:pPr>
        <w:pStyle w:val="Heading3"/>
      </w:pPr>
      <w:r>
        <w:t xml:space="preserve">My Vision for the Role in Italy Rome</w:t>
      </w:r>
    </w:p>
    <w:p>
      <w:pPr>
        <w:pStyle w:val="FirstParagraph"/>
      </w:pPr>
      <w:r>
        <w:t xml:space="preserve">As a Sales Executive in Italy Rome, I envision myself as a bridge between your organization and its target clients. My goal would be to deepen existing relationships while exploring new markets, leveraging my network of industry contacts and my ability to identify emerging trends. I am particularly interested in [mention specific areas of interest, e.g., B2B partnerships, digital transformation projects, or sustainable business practices], as these align with both my expertise and the evolving needs of Italian businesses.</w:t>
      </w:r>
    </w:p>
    <w:p>
      <w:pPr>
        <w:pStyle w:val="BodyText"/>
      </w:pPr>
      <w:r>
        <w:t xml:space="preserve">One of my core strengths is my ability to collaborate effectively with cross-functional teams. Whether working alongside marketing professionals to refine messaging or partnering with product developers to address customer pain points, I prioritize teamwork and shared goals. In Rome, I plan to engage actively with local communities and industry associations, building a presence that reflects your company’s values and commitment to excellence.</w:t>
      </w:r>
    </w:p>
    <w:bookmarkEnd w:id="22"/>
    <w:bookmarkStart w:id="23" w:name="a-commitment-to-continuous-growth"/>
    <w:p>
      <w:pPr>
        <w:pStyle w:val="Heading3"/>
      </w:pPr>
      <w:r>
        <w:t xml:space="preserve">A Commitment to Continuous Growth</w:t>
      </w:r>
    </w:p>
    <w:p>
      <w:pPr>
        <w:pStyle w:val="FirstParagraph"/>
      </w:pPr>
      <w:r>
        <w:t xml:space="preserve">I am also deeply committed to personal and professional growth. I regularly attend industry conferences, participate in sales training programs, and stay updated on market trends through publications like [mention relevant sources, e.g., Forbes, Harvard Business Review]. This dedication ensures that I remain at the forefront of my field and can offer cutting-edge solutions to your clients. In Rome, I aim to contribute not only my experience but also my enthusiasm for learning and adapting to new challenges.</w:t>
      </w:r>
    </w:p>
    <w:p>
      <w:pPr>
        <w:pStyle w:val="BodyText"/>
      </w:pPr>
      <w:r>
        <w:t xml:space="preserve">In closing, I am enthusiastic about the opportunity to join [Company Name] as a Sales Executive in Italy Rome. My combination of experience, skills, and cultural awareness makes me uniquely qualified to drive success in this role. I would welcome the chance to discuss how my background and vision align with your company’s goals. Thank you for considering my application, and I look forward to the possibility of contributing to your team’s continued growth.</w:t>
      </w:r>
    </w:p>
    <w:p>
      <w:pPr>
        <w:pStyle w:val="BodyText"/>
      </w:pPr>
      <w:r>
        <w:t xml:space="preserve">Sincerely,</w:t>
      </w:r>
      <w:r>
        <w:br/>
      </w:r>
      <w:r>
        <w:t xml:space="preserve">[Your Full Name]</w:t>
      </w:r>
      <w:r>
        <w:br/>
      </w: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Italy Rome</dc:title>
  <dc:creator/>
  <dc:language>en</dc:language>
  <cp:keywords/>
  <dcterms:created xsi:type="dcterms:W3CDTF">2026-07-23T09:17:16Z</dcterms:created>
  <dcterms:modified xsi:type="dcterms:W3CDTF">2026-07-23T09:17:16Z</dcterms:modified>
</cp:coreProperties>
</file>

<file path=docProps/custom.xml><?xml version="1.0" encoding="utf-8"?>
<Properties xmlns="http://schemas.openxmlformats.org/officeDocument/2006/custom-properties" xmlns:vt="http://schemas.openxmlformats.org/officeDocument/2006/docPropsVTypes"/>
</file>